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F2D23E" w14:textId="77777777" w:rsidR="002D035E" w:rsidRDefault="002D035E" w:rsidP="002D035E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</w:p>
    <w:p w14:paraId="0C87FEF6" w14:textId="77777777" w:rsidR="002D035E" w:rsidRDefault="002D035E" w:rsidP="002D035E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</w:p>
    <w:p w14:paraId="181CDFA9" w14:textId="77777777" w:rsidR="002D035E" w:rsidRDefault="002D035E" w:rsidP="002D035E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</w:p>
    <w:p w14:paraId="3CF14487" w14:textId="77777777" w:rsidR="002D035E" w:rsidRDefault="002D035E" w:rsidP="002D035E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</w:p>
    <w:p w14:paraId="15D2C07F" w14:textId="77777777" w:rsidR="002D035E" w:rsidRDefault="002D035E" w:rsidP="002D035E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</w:p>
    <w:p w14:paraId="29661C84" w14:textId="77777777" w:rsidR="002D035E" w:rsidRDefault="002D035E" w:rsidP="002D035E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</w:p>
    <w:p w14:paraId="10A4F165" w14:textId="77777777" w:rsidR="002D035E" w:rsidRDefault="002D035E" w:rsidP="002D035E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</w:p>
    <w:p w14:paraId="3C39FC1B" w14:textId="77777777" w:rsidR="002D035E" w:rsidRDefault="002D035E" w:rsidP="002D035E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</w:p>
    <w:p w14:paraId="769F0F04" w14:textId="5F5D25A1" w:rsidR="000F3216" w:rsidRDefault="002D035E" w:rsidP="002D035E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2D035E">
        <w:rPr>
          <w:rFonts w:ascii="Times New Roman" w:hAnsi="Times New Roman" w:cs="Times New Roman"/>
          <w:b/>
          <w:bCs/>
          <w:sz w:val="44"/>
          <w:szCs w:val="44"/>
        </w:rPr>
        <w:t xml:space="preserve">CHAPTER </w:t>
      </w:r>
      <w:r w:rsidR="00FC46F6">
        <w:rPr>
          <w:rFonts w:ascii="Times New Roman" w:hAnsi="Times New Roman" w:cs="Times New Roman"/>
          <w:b/>
          <w:bCs/>
          <w:sz w:val="44"/>
          <w:szCs w:val="44"/>
        </w:rPr>
        <w:t>–</w:t>
      </w:r>
      <w:r w:rsidRPr="002D035E">
        <w:rPr>
          <w:rFonts w:ascii="Times New Roman" w:hAnsi="Times New Roman" w:cs="Times New Roman"/>
          <w:b/>
          <w:bCs/>
          <w:sz w:val="44"/>
          <w:szCs w:val="44"/>
        </w:rPr>
        <w:t xml:space="preserve"> 1</w:t>
      </w:r>
    </w:p>
    <w:p w14:paraId="74082002" w14:textId="3A84EE06" w:rsidR="00FC46F6" w:rsidRPr="002D035E" w:rsidRDefault="00FC46F6" w:rsidP="002D035E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sz w:val="44"/>
          <w:szCs w:val="44"/>
        </w:rPr>
        <w:t>(CHAPTER NAME)</w:t>
      </w:r>
      <w:bookmarkStart w:id="0" w:name="_GoBack"/>
      <w:bookmarkEnd w:id="0"/>
    </w:p>
    <w:sectPr w:rsidR="00FC46F6" w:rsidRPr="002D03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xMDUxM7CwNDC1NLZQ0lEKTi0uzszPAykwrAUA0xrTjywAAAA="/>
  </w:docVars>
  <w:rsids>
    <w:rsidRoot w:val="000F3216"/>
    <w:rsid w:val="000F3216"/>
    <w:rsid w:val="002D035E"/>
    <w:rsid w:val="00FC4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32231"/>
  <w15:chartTrackingRefBased/>
  <w15:docId w15:val="{048FA5FD-8EBD-4DAB-8B0F-BECAF240F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</Words>
  <Characters>30</Characters>
  <Application>Microsoft Office Word</Application>
  <DocSecurity>0</DocSecurity>
  <Lines>1</Lines>
  <Paragraphs>1</Paragraphs>
  <ScaleCrop>false</ScaleCrop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raj Pisupati</dc:creator>
  <cp:keywords/>
  <dc:description/>
  <cp:lastModifiedBy>Jairaj Pisupati</cp:lastModifiedBy>
  <cp:revision>3</cp:revision>
  <dcterms:created xsi:type="dcterms:W3CDTF">2019-11-28T09:04:00Z</dcterms:created>
  <dcterms:modified xsi:type="dcterms:W3CDTF">2019-11-28T09:05:00Z</dcterms:modified>
</cp:coreProperties>
</file>